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33841" w14:textId="05465B31" w:rsidR="00052DE8" w:rsidRPr="00D33CB4" w:rsidRDefault="00D33CB4" w:rsidP="00052DE8">
      <w:pPr>
        <w:pStyle w:val="BodyText"/>
        <w:rPr>
          <w:sz w:val="20"/>
        </w:rPr>
      </w:pPr>
      <w:r>
        <w:rPr>
          <w:b/>
          <w:noProof/>
          <w:sz w:val="32"/>
        </w:rPr>
        <w:drawing>
          <wp:anchor distT="0" distB="0" distL="114300" distR="114300" simplePos="0" relativeHeight="251673600" behindDoc="0" locked="0" layoutInCell="1" allowOverlap="1" wp14:anchorId="772507FE" wp14:editId="65D4AFFE">
            <wp:simplePos x="0" y="0"/>
            <wp:positionH relativeFrom="column">
              <wp:posOffset>5003165</wp:posOffset>
            </wp:positionH>
            <wp:positionV relativeFrom="paragraph">
              <wp:posOffset>-304800</wp:posOffset>
            </wp:positionV>
            <wp:extent cx="939902" cy="1266825"/>
            <wp:effectExtent l="0" t="0" r="0" b="0"/>
            <wp:wrapNone/>
            <wp:docPr id="7" name="Picture 7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drawing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9902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32"/>
        </w:rPr>
        <w:drawing>
          <wp:anchor distT="0" distB="0" distL="114300" distR="114300" simplePos="0" relativeHeight="251671040" behindDoc="0" locked="0" layoutInCell="1" allowOverlap="1" wp14:anchorId="544D4754" wp14:editId="142ECDC6">
            <wp:simplePos x="0" y="0"/>
            <wp:positionH relativeFrom="column">
              <wp:posOffset>-57150</wp:posOffset>
            </wp:positionH>
            <wp:positionV relativeFrom="paragraph">
              <wp:posOffset>-304800</wp:posOffset>
            </wp:positionV>
            <wp:extent cx="926201" cy="1209675"/>
            <wp:effectExtent l="0" t="0" r="7620" b="0"/>
            <wp:wrapNone/>
            <wp:docPr id="5" name="Picture 5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shap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6201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2D526B" w14:textId="52588D78" w:rsidR="00052DE8" w:rsidRPr="00D33CB4" w:rsidRDefault="00052DE8" w:rsidP="002F5E29">
      <w:pPr>
        <w:spacing w:before="2" w:line="390" w:lineRule="exact"/>
        <w:ind w:left="1914" w:right="2004"/>
        <w:jc w:val="center"/>
        <w:rPr>
          <w:b/>
          <w:sz w:val="32"/>
        </w:rPr>
      </w:pPr>
      <w:r w:rsidRPr="00D33CB4">
        <w:rPr>
          <w:b/>
          <w:sz w:val="32"/>
        </w:rPr>
        <w:t>CVMA</w:t>
      </w:r>
      <w:r w:rsidR="007C6454" w:rsidRPr="00D33CB4">
        <w:rPr>
          <w:b/>
          <w:sz w:val="32"/>
          <w:vertAlign w:val="superscript"/>
        </w:rPr>
        <w:t>®</w:t>
      </w:r>
      <w:r w:rsidRPr="00D33CB4">
        <w:rPr>
          <w:b/>
          <w:sz w:val="32"/>
        </w:rPr>
        <w:t xml:space="preserve"> 27-3</w:t>
      </w:r>
    </w:p>
    <w:p w14:paraId="65BF867F" w14:textId="0A94B8FD" w:rsidR="00052DE8" w:rsidRPr="00D33CB4" w:rsidRDefault="00052DE8" w:rsidP="00052DE8">
      <w:pPr>
        <w:spacing w:before="2" w:line="390" w:lineRule="exact"/>
        <w:ind w:left="1914" w:right="2004"/>
        <w:jc w:val="center"/>
        <w:rPr>
          <w:b/>
          <w:sz w:val="32"/>
        </w:rPr>
      </w:pPr>
      <w:r w:rsidRPr="00D33CB4">
        <w:rPr>
          <w:b/>
          <w:sz w:val="32"/>
        </w:rPr>
        <w:t>Road Warrior Program</w:t>
      </w:r>
    </w:p>
    <w:p w14:paraId="7F9795BE" w14:textId="78E0E60A" w:rsidR="00052DE8" w:rsidRPr="00D33CB4" w:rsidRDefault="00052DE8" w:rsidP="00052DE8">
      <w:pPr>
        <w:spacing w:line="390" w:lineRule="exact"/>
        <w:ind w:left="1915" w:right="1916"/>
        <w:jc w:val="center"/>
        <w:rPr>
          <w:b/>
          <w:sz w:val="32"/>
        </w:rPr>
      </w:pPr>
      <w:r w:rsidRPr="00D33CB4">
        <w:rPr>
          <w:b/>
          <w:sz w:val="32"/>
        </w:rPr>
        <w:t>Road Captain Mileage and</w:t>
      </w:r>
      <w:r w:rsidRPr="00D33CB4">
        <w:rPr>
          <w:b/>
          <w:spacing w:val="-18"/>
          <w:sz w:val="32"/>
        </w:rPr>
        <w:t xml:space="preserve"> </w:t>
      </w:r>
      <w:r w:rsidRPr="00D33CB4">
        <w:rPr>
          <w:b/>
          <w:sz w:val="32"/>
        </w:rPr>
        <w:t>Attendance</w:t>
      </w:r>
    </w:p>
    <w:p w14:paraId="63FBEAFD" w14:textId="69245710" w:rsidR="00052DE8" w:rsidRPr="00D33CB4" w:rsidRDefault="00052DE8" w:rsidP="00052DE8">
      <w:pPr>
        <w:pStyle w:val="BodyText"/>
        <w:spacing w:before="3"/>
        <w:rPr>
          <w:b/>
          <w:sz w:val="20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8"/>
        <w:gridCol w:w="4770"/>
        <w:gridCol w:w="864"/>
        <w:gridCol w:w="2394"/>
      </w:tblGrid>
      <w:tr w:rsidR="000E1967" w14:paraId="28542504" w14:textId="77777777" w:rsidTr="00861075">
        <w:trPr>
          <w:trHeight w:val="467"/>
        </w:trPr>
        <w:tc>
          <w:tcPr>
            <w:tcW w:w="1548" w:type="dxa"/>
          </w:tcPr>
          <w:p w14:paraId="6F6B37C3" w14:textId="3DA73032" w:rsidR="000E1967" w:rsidRPr="000E1967" w:rsidRDefault="000E1967" w:rsidP="00052DE8">
            <w:pPr>
              <w:pStyle w:val="BodyText"/>
              <w:spacing w:before="2"/>
              <w:rPr>
                <w:b/>
                <w:sz w:val="24"/>
                <w:szCs w:val="24"/>
              </w:rPr>
            </w:pPr>
            <w:r w:rsidRPr="000E1967">
              <w:rPr>
                <w:b/>
                <w:sz w:val="24"/>
                <w:szCs w:val="24"/>
              </w:rPr>
              <w:t>Event name</w:t>
            </w:r>
          </w:p>
        </w:tc>
        <w:tc>
          <w:tcPr>
            <w:tcW w:w="4770" w:type="dxa"/>
          </w:tcPr>
          <w:p w14:paraId="7F47273A" w14:textId="77777777" w:rsidR="000E1967" w:rsidRDefault="000E1967" w:rsidP="00052DE8">
            <w:pPr>
              <w:pStyle w:val="BodyText"/>
              <w:spacing w:before="2"/>
              <w:rPr>
                <w:b/>
                <w:sz w:val="20"/>
                <w:szCs w:val="36"/>
              </w:rPr>
            </w:pPr>
          </w:p>
        </w:tc>
        <w:tc>
          <w:tcPr>
            <w:tcW w:w="864" w:type="dxa"/>
          </w:tcPr>
          <w:p w14:paraId="67B8D1C8" w14:textId="55772243" w:rsidR="000E1967" w:rsidRDefault="00861075" w:rsidP="00052DE8">
            <w:pPr>
              <w:pStyle w:val="BodyText"/>
              <w:spacing w:before="2"/>
              <w:rPr>
                <w:b/>
                <w:sz w:val="20"/>
                <w:szCs w:val="36"/>
              </w:rPr>
            </w:pPr>
            <w:r w:rsidRPr="00861075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2394" w:type="dxa"/>
          </w:tcPr>
          <w:p w14:paraId="3854CD48" w14:textId="77777777" w:rsidR="000E1967" w:rsidRDefault="000E1967" w:rsidP="00052DE8">
            <w:pPr>
              <w:pStyle w:val="BodyText"/>
              <w:spacing w:before="2"/>
              <w:rPr>
                <w:b/>
                <w:sz w:val="20"/>
                <w:szCs w:val="36"/>
              </w:rPr>
            </w:pPr>
          </w:p>
        </w:tc>
      </w:tr>
    </w:tbl>
    <w:p w14:paraId="1824A7E8" w14:textId="25AEA2C2" w:rsidR="00052DE8" w:rsidRPr="00D33CB4" w:rsidRDefault="00052DE8" w:rsidP="00052DE8">
      <w:pPr>
        <w:pStyle w:val="BodyText"/>
        <w:spacing w:before="2"/>
        <w:rPr>
          <w:b/>
          <w:sz w:val="20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8"/>
        <w:gridCol w:w="3060"/>
        <w:gridCol w:w="1620"/>
        <w:gridCol w:w="3168"/>
      </w:tblGrid>
      <w:tr w:rsidR="00861075" w14:paraId="0406F1D4" w14:textId="77777777" w:rsidTr="00861075">
        <w:trPr>
          <w:trHeight w:val="467"/>
        </w:trPr>
        <w:tc>
          <w:tcPr>
            <w:tcW w:w="1728" w:type="dxa"/>
          </w:tcPr>
          <w:p w14:paraId="7FDDC560" w14:textId="3FD9CED1" w:rsidR="00861075" w:rsidRPr="000E1967" w:rsidRDefault="00861075" w:rsidP="00C42361">
            <w:pPr>
              <w:pStyle w:val="BodyText"/>
              <w:spacing w:before="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oad Captain</w:t>
            </w:r>
          </w:p>
        </w:tc>
        <w:tc>
          <w:tcPr>
            <w:tcW w:w="3060" w:type="dxa"/>
          </w:tcPr>
          <w:p w14:paraId="79E9EB3C" w14:textId="77777777" w:rsidR="00861075" w:rsidRDefault="00861075" w:rsidP="00C42361">
            <w:pPr>
              <w:pStyle w:val="BodyText"/>
              <w:spacing w:before="2"/>
              <w:rPr>
                <w:b/>
                <w:sz w:val="20"/>
                <w:szCs w:val="36"/>
              </w:rPr>
            </w:pPr>
          </w:p>
        </w:tc>
        <w:tc>
          <w:tcPr>
            <w:tcW w:w="1620" w:type="dxa"/>
          </w:tcPr>
          <w:p w14:paraId="1DF24446" w14:textId="5D5FE98C" w:rsidR="00861075" w:rsidRDefault="00861075" w:rsidP="00C42361">
            <w:pPr>
              <w:pStyle w:val="BodyText"/>
              <w:spacing w:before="2"/>
              <w:rPr>
                <w:b/>
                <w:sz w:val="20"/>
                <w:szCs w:val="36"/>
              </w:rPr>
            </w:pPr>
            <w:r>
              <w:rPr>
                <w:b/>
                <w:sz w:val="20"/>
                <w:szCs w:val="36"/>
              </w:rPr>
              <w:t>T</w:t>
            </w:r>
            <w:r w:rsidRPr="00861075">
              <w:rPr>
                <w:b/>
                <w:sz w:val="24"/>
                <w:szCs w:val="24"/>
              </w:rPr>
              <w:t>ail Gunner</w:t>
            </w:r>
          </w:p>
        </w:tc>
        <w:tc>
          <w:tcPr>
            <w:tcW w:w="3168" w:type="dxa"/>
          </w:tcPr>
          <w:p w14:paraId="7232056C" w14:textId="77777777" w:rsidR="00861075" w:rsidRDefault="00861075" w:rsidP="00C42361">
            <w:pPr>
              <w:pStyle w:val="BodyText"/>
              <w:spacing w:before="2"/>
              <w:rPr>
                <w:b/>
                <w:sz w:val="20"/>
                <w:szCs w:val="36"/>
              </w:rPr>
            </w:pPr>
          </w:p>
        </w:tc>
      </w:tr>
    </w:tbl>
    <w:p w14:paraId="501B5DEC" w14:textId="10FB6E96" w:rsidR="00052DE8" w:rsidRPr="00D33CB4" w:rsidRDefault="00052DE8" w:rsidP="00052DE8">
      <w:pPr>
        <w:pStyle w:val="BodyText"/>
        <w:spacing w:before="2"/>
        <w:rPr>
          <w:b/>
          <w:sz w:val="20"/>
          <w:szCs w:val="22"/>
        </w:rPr>
      </w:pPr>
    </w:p>
    <w:p w14:paraId="44EF1361" w14:textId="74523A66" w:rsidR="00052DE8" w:rsidRDefault="00052DE8" w:rsidP="00052DE8">
      <w:pPr>
        <w:spacing w:before="56"/>
        <w:ind w:left="120"/>
      </w:pPr>
      <w:r w:rsidRPr="00D33CB4">
        <w:t xml:space="preserve">The following members of </w:t>
      </w:r>
      <w:r w:rsidR="007C6454" w:rsidRPr="00D33CB4">
        <w:t>VA</w:t>
      </w:r>
      <w:r w:rsidRPr="00D33CB4">
        <w:t xml:space="preserve"> 27-3 participated in this event:</w:t>
      </w:r>
    </w:p>
    <w:tbl>
      <w:tblPr>
        <w:tblStyle w:val="TableGrid"/>
        <w:tblW w:w="0" w:type="auto"/>
        <w:tblInd w:w="120" w:type="dxa"/>
        <w:tblLook w:val="04A0" w:firstRow="1" w:lastRow="0" w:firstColumn="1" w:lastColumn="0" w:noHBand="0" w:noVBand="1"/>
      </w:tblPr>
      <w:tblGrid>
        <w:gridCol w:w="3149"/>
        <w:gridCol w:w="3155"/>
        <w:gridCol w:w="3152"/>
      </w:tblGrid>
      <w:tr w:rsidR="005175BD" w14:paraId="7A8256B0" w14:textId="77777777" w:rsidTr="005175BD">
        <w:tc>
          <w:tcPr>
            <w:tcW w:w="3192" w:type="dxa"/>
          </w:tcPr>
          <w:p w14:paraId="271F2B06" w14:textId="62EE7C9A" w:rsidR="005175BD" w:rsidRDefault="005175BD" w:rsidP="005175BD">
            <w:pPr>
              <w:spacing w:before="56"/>
              <w:jc w:val="center"/>
            </w:pPr>
            <w:r>
              <w:t>Rider</w:t>
            </w:r>
          </w:p>
        </w:tc>
        <w:tc>
          <w:tcPr>
            <w:tcW w:w="3192" w:type="dxa"/>
          </w:tcPr>
          <w:p w14:paraId="71C24AA3" w14:textId="02995400" w:rsidR="005175BD" w:rsidRDefault="005175BD" w:rsidP="005175BD">
            <w:pPr>
              <w:spacing w:before="56"/>
              <w:jc w:val="center"/>
            </w:pPr>
            <w:r>
              <w:t>Passenger</w:t>
            </w:r>
          </w:p>
        </w:tc>
        <w:tc>
          <w:tcPr>
            <w:tcW w:w="3192" w:type="dxa"/>
          </w:tcPr>
          <w:p w14:paraId="45B637AA" w14:textId="2B92A4B8" w:rsidR="005175BD" w:rsidRDefault="005175BD" w:rsidP="005175BD">
            <w:pPr>
              <w:spacing w:before="56"/>
              <w:jc w:val="center"/>
            </w:pPr>
            <w:r>
              <w:t>Mileage</w:t>
            </w:r>
          </w:p>
        </w:tc>
      </w:tr>
      <w:tr w:rsidR="005175BD" w14:paraId="3260981D" w14:textId="77777777" w:rsidTr="005175BD">
        <w:tc>
          <w:tcPr>
            <w:tcW w:w="3192" w:type="dxa"/>
          </w:tcPr>
          <w:p w14:paraId="75448749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6106E458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6072E24D" w14:textId="77777777" w:rsidR="005175BD" w:rsidRDefault="005175BD" w:rsidP="00052DE8">
            <w:pPr>
              <w:spacing w:before="56"/>
            </w:pPr>
          </w:p>
        </w:tc>
      </w:tr>
      <w:tr w:rsidR="005175BD" w14:paraId="4C410007" w14:textId="77777777" w:rsidTr="005175BD">
        <w:tc>
          <w:tcPr>
            <w:tcW w:w="3192" w:type="dxa"/>
          </w:tcPr>
          <w:p w14:paraId="3EB858D7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413514CF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2C6C27D6" w14:textId="77777777" w:rsidR="005175BD" w:rsidRDefault="005175BD" w:rsidP="00052DE8">
            <w:pPr>
              <w:spacing w:before="56"/>
            </w:pPr>
          </w:p>
        </w:tc>
      </w:tr>
      <w:tr w:rsidR="005175BD" w14:paraId="5B907746" w14:textId="77777777" w:rsidTr="005175BD">
        <w:tc>
          <w:tcPr>
            <w:tcW w:w="3192" w:type="dxa"/>
          </w:tcPr>
          <w:p w14:paraId="74AAEABA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5BFBC7C5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652BC77A" w14:textId="77777777" w:rsidR="005175BD" w:rsidRDefault="005175BD" w:rsidP="00052DE8">
            <w:pPr>
              <w:spacing w:before="56"/>
            </w:pPr>
          </w:p>
        </w:tc>
      </w:tr>
      <w:tr w:rsidR="005175BD" w14:paraId="0D9A7EFD" w14:textId="77777777" w:rsidTr="005175BD">
        <w:tc>
          <w:tcPr>
            <w:tcW w:w="3192" w:type="dxa"/>
          </w:tcPr>
          <w:p w14:paraId="503C9E1B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408A5E4E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1750B0C7" w14:textId="77777777" w:rsidR="005175BD" w:rsidRDefault="005175BD" w:rsidP="00052DE8">
            <w:pPr>
              <w:spacing w:before="56"/>
            </w:pPr>
          </w:p>
        </w:tc>
      </w:tr>
      <w:tr w:rsidR="005175BD" w14:paraId="233831EB" w14:textId="77777777" w:rsidTr="005175BD">
        <w:tc>
          <w:tcPr>
            <w:tcW w:w="3192" w:type="dxa"/>
          </w:tcPr>
          <w:p w14:paraId="7B066854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3FDD561A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293CF964" w14:textId="77777777" w:rsidR="005175BD" w:rsidRDefault="005175BD" w:rsidP="00052DE8">
            <w:pPr>
              <w:spacing w:before="56"/>
            </w:pPr>
          </w:p>
        </w:tc>
      </w:tr>
      <w:tr w:rsidR="005175BD" w14:paraId="50AC7673" w14:textId="77777777" w:rsidTr="005175BD">
        <w:tc>
          <w:tcPr>
            <w:tcW w:w="3192" w:type="dxa"/>
          </w:tcPr>
          <w:p w14:paraId="3DDFCDE0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4DE9EB7B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21FBB71C" w14:textId="77777777" w:rsidR="005175BD" w:rsidRDefault="005175BD" w:rsidP="00052DE8">
            <w:pPr>
              <w:spacing w:before="56"/>
            </w:pPr>
          </w:p>
        </w:tc>
      </w:tr>
      <w:tr w:rsidR="005175BD" w14:paraId="5886E79A" w14:textId="77777777" w:rsidTr="005175BD">
        <w:tc>
          <w:tcPr>
            <w:tcW w:w="3192" w:type="dxa"/>
          </w:tcPr>
          <w:p w14:paraId="03490C59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246B5B65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459DF9DA" w14:textId="77777777" w:rsidR="005175BD" w:rsidRDefault="005175BD" w:rsidP="00052DE8">
            <w:pPr>
              <w:spacing w:before="56"/>
            </w:pPr>
          </w:p>
        </w:tc>
      </w:tr>
      <w:tr w:rsidR="005175BD" w14:paraId="189B4C10" w14:textId="77777777" w:rsidTr="005175BD">
        <w:tc>
          <w:tcPr>
            <w:tcW w:w="3192" w:type="dxa"/>
          </w:tcPr>
          <w:p w14:paraId="74311A45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1AC9C05B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48E51D21" w14:textId="77777777" w:rsidR="005175BD" w:rsidRDefault="005175BD" w:rsidP="00052DE8">
            <w:pPr>
              <w:spacing w:before="56"/>
            </w:pPr>
          </w:p>
        </w:tc>
      </w:tr>
      <w:tr w:rsidR="005175BD" w14:paraId="5DB186CB" w14:textId="77777777" w:rsidTr="005175BD">
        <w:tc>
          <w:tcPr>
            <w:tcW w:w="3192" w:type="dxa"/>
          </w:tcPr>
          <w:p w14:paraId="13436D9B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1CD09938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0992BEE1" w14:textId="77777777" w:rsidR="005175BD" w:rsidRDefault="005175BD" w:rsidP="00052DE8">
            <w:pPr>
              <w:spacing w:before="56"/>
            </w:pPr>
          </w:p>
        </w:tc>
      </w:tr>
      <w:tr w:rsidR="005175BD" w14:paraId="16471A6A" w14:textId="77777777" w:rsidTr="005175BD">
        <w:tc>
          <w:tcPr>
            <w:tcW w:w="3192" w:type="dxa"/>
          </w:tcPr>
          <w:p w14:paraId="621407BE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3579E355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20130F85" w14:textId="77777777" w:rsidR="005175BD" w:rsidRDefault="005175BD" w:rsidP="00052DE8">
            <w:pPr>
              <w:spacing w:before="56"/>
            </w:pPr>
          </w:p>
        </w:tc>
      </w:tr>
      <w:tr w:rsidR="005175BD" w14:paraId="5FD40412" w14:textId="77777777" w:rsidTr="005175BD">
        <w:tc>
          <w:tcPr>
            <w:tcW w:w="3192" w:type="dxa"/>
          </w:tcPr>
          <w:p w14:paraId="61B90E1A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135EE313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3A3A0B65" w14:textId="77777777" w:rsidR="005175BD" w:rsidRDefault="005175BD" w:rsidP="00052DE8">
            <w:pPr>
              <w:spacing w:before="56"/>
            </w:pPr>
          </w:p>
        </w:tc>
      </w:tr>
      <w:tr w:rsidR="005175BD" w14:paraId="585EC561" w14:textId="77777777" w:rsidTr="005175BD">
        <w:tc>
          <w:tcPr>
            <w:tcW w:w="3192" w:type="dxa"/>
          </w:tcPr>
          <w:p w14:paraId="0F3848CD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7D4D943F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243D226F" w14:textId="77777777" w:rsidR="005175BD" w:rsidRDefault="005175BD" w:rsidP="00052DE8">
            <w:pPr>
              <w:spacing w:before="56"/>
            </w:pPr>
          </w:p>
        </w:tc>
      </w:tr>
      <w:tr w:rsidR="005175BD" w14:paraId="7F1D25D0" w14:textId="77777777" w:rsidTr="005175BD">
        <w:tc>
          <w:tcPr>
            <w:tcW w:w="3192" w:type="dxa"/>
          </w:tcPr>
          <w:p w14:paraId="6B6F9A54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338086D9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64C1EFE6" w14:textId="77777777" w:rsidR="005175BD" w:rsidRDefault="005175BD" w:rsidP="00052DE8">
            <w:pPr>
              <w:spacing w:before="56"/>
            </w:pPr>
          </w:p>
        </w:tc>
      </w:tr>
      <w:tr w:rsidR="005175BD" w14:paraId="7F9F6D22" w14:textId="77777777" w:rsidTr="005175BD">
        <w:tc>
          <w:tcPr>
            <w:tcW w:w="3192" w:type="dxa"/>
          </w:tcPr>
          <w:p w14:paraId="441A0E0E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369A19EF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50E1C069" w14:textId="77777777" w:rsidR="005175BD" w:rsidRDefault="005175BD" w:rsidP="00052DE8">
            <w:pPr>
              <w:spacing w:before="56"/>
            </w:pPr>
          </w:p>
        </w:tc>
      </w:tr>
      <w:tr w:rsidR="005175BD" w14:paraId="2823651E" w14:textId="77777777" w:rsidTr="005175BD">
        <w:tc>
          <w:tcPr>
            <w:tcW w:w="3192" w:type="dxa"/>
          </w:tcPr>
          <w:p w14:paraId="38EC4458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5B06B1AB" w14:textId="77777777" w:rsidR="005175BD" w:rsidRDefault="005175BD" w:rsidP="00052DE8">
            <w:pPr>
              <w:spacing w:before="56"/>
            </w:pPr>
          </w:p>
        </w:tc>
        <w:tc>
          <w:tcPr>
            <w:tcW w:w="3192" w:type="dxa"/>
          </w:tcPr>
          <w:p w14:paraId="2ADAD4D3" w14:textId="77777777" w:rsidR="005175BD" w:rsidRDefault="005175BD" w:rsidP="00052DE8">
            <w:pPr>
              <w:spacing w:before="56"/>
            </w:pPr>
          </w:p>
        </w:tc>
      </w:tr>
      <w:tr w:rsidR="00861075" w14:paraId="34A368AD" w14:textId="77777777" w:rsidTr="005175BD">
        <w:tc>
          <w:tcPr>
            <w:tcW w:w="3192" w:type="dxa"/>
          </w:tcPr>
          <w:p w14:paraId="594E23F6" w14:textId="77777777" w:rsidR="00861075" w:rsidRDefault="00861075" w:rsidP="00052DE8">
            <w:pPr>
              <w:spacing w:before="56"/>
            </w:pPr>
          </w:p>
        </w:tc>
        <w:tc>
          <w:tcPr>
            <w:tcW w:w="3192" w:type="dxa"/>
          </w:tcPr>
          <w:p w14:paraId="25C67181" w14:textId="77777777" w:rsidR="00861075" w:rsidRDefault="00861075" w:rsidP="00052DE8">
            <w:pPr>
              <w:spacing w:before="56"/>
            </w:pPr>
          </w:p>
        </w:tc>
        <w:tc>
          <w:tcPr>
            <w:tcW w:w="3192" w:type="dxa"/>
          </w:tcPr>
          <w:p w14:paraId="48FD333C" w14:textId="77777777" w:rsidR="00861075" w:rsidRDefault="00861075" w:rsidP="00052DE8">
            <w:pPr>
              <w:spacing w:before="56"/>
            </w:pPr>
          </w:p>
        </w:tc>
      </w:tr>
      <w:tr w:rsidR="00861075" w14:paraId="52E098D7" w14:textId="77777777" w:rsidTr="005175BD">
        <w:tc>
          <w:tcPr>
            <w:tcW w:w="3192" w:type="dxa"/>
          </w:tcPr>
          <w:p w14:paraId="3ADBC217" w14:textId="36AAD2C3" w:rsidR="00861075" w:rsidRDefault="00861075" w:rsidP="00052DE8">
            <w:pPr>
              <w:spacing w:before="56"/>
            </w:pPr>
          </w:p>
        </w:tc>
        <w:tc>
          <w:tcPr>
            <w:tcW w:w="3192" w:type="dxa"/>
          </w:tcPr>
          <w:p w14:paraId="1BB1B543" w14:textId="77777777" w:rsidR="00861075" w:rsidRDefault="00861075" w:rsidP="00052DE8">
            <w:pPr>
              <w:spacing w:before="56"/>
            </w:pPr>
          </w:p>
        </w:tc>
        <w:tc>
          <w:tcPr>
            <w:tcW w:w="3192" w:type="dxa"/>
          </w:tcPr>
          <w:p w14:paraId="0B839B11" w14:textId="77777777" w:rsidR="00861075" w:rsidRDefault="00861075" w:rsidP="00052DE8">
            <w:pPr>
              <w:spacing w:before="56"/>
            </w:pPr>
          </w:p>
        </w:tc>
      </w:tr>
      <w:tr w:rsidR="00861075" w14:paraId="2026550A" w14:textId="77777777" w:rsidTr="005175BD">
        <w:tc>
          <w:tcPr>
            <w:tcW w:w="3192" w:type="dxa"/>
          </w:tcPr>
          <w:p w14:paraId="23818A83" w14:textId="77777777" w:rsidR="00861075" w:rsidRDefault="00861075" w:rsidP="00052DE8">
            <w:pPr>
              <w:spacing w:before="56"/>
            </w:pPr>
          </w:p>
        </w:tc>
        <w:tc>
          <w:tcPr>
            <w:tcW w:w="3192" w:type="dxa"/>
          </w:tcPr>
          <w:p w14:paraId="3BAB7D5C" w14:textId="77777777" w:rsidR="00861075" w:rsidRDefault="00861075" w:rsidP="00052DE8">
            <w:pPr>
              <w:spacing w:before="56"/>
            </w:pPr>
          </w:p>
        </w:tc>
        <w:tc>
          <w:tcPr>
            <w:tcW w:w="3192" w:type="dxa"/>
          </w:tcPr>
          <w:p w14:paraId="3CF50DFC" w14:textId="77777777" w:rsidR="00861075" w:rsidRDefault="00861075" w:rsidP="00052DE8">
            <w:pPr>
              <w:spacing w:before="56"/>
            </w:pPr>
          </w:p>
        </w:tc>
      </w:tr>
      <w:tr w:rsidR="00861075" w14:paraId="1DC47F48" w14:textId="77777777" w:rsidTr="005175BD">
        <w:tc>
          <w:tcPr>
            <w:tcW w:w="3192" w:type="dxa"/>
          </w:tcPr>
          <w:p w14:paraId="1AF665C1" w14:textId="77777777" w:rsidR="00861075" w:rsidRDefault="00861075" w:rsidP="00052DE8">
            <w:pPr>
              <w:spacing w:before="56"/>
            </w:pPr>
          </w:p>
        </w:tc>
        <w:tc>
          <w:tcPr>
            <w:tcW w:w="3192" w:type="dxa"/>
          </w:tcPr>
          <w:p w14:paraId="79AA583A" w14:textId="77777777" w:rsidR="00861075" w:rsidRDefault="00861075" w:rsidP="00052DE8">
            <w:pPr>
              <w:spacing w:before="56"/>
            </w:pPr>
          </w:p>
        </w:tc>
        <w:tc>
          <w:tcPr>
            <w:tcW w:w="3192" w:type="dxa"/>
          </w:tcPr>
          <w:p w14:paraId="1707B557" w14:textId="77777777" w:rsidR="00861075" w:rsidRDefault="00861075" w:rsidP="00052DE8">
            <w:pPr>
              <w:spacing w:before="56"/>
            </w:pPr>
          </w:p>
        </w:tc>
      </w:tr>
      <w:tr w:rsidR="00861075" w14:paraId="0671CEE7" w14:textId="77777777" w:rsidTr="005175BD">
        <w:tc>
          <w:tcPr>
            <w:tcW w:w="3192" w:type="dxa"/>
          </w:tcPr>
          <w:p w14:paraId="2BA726BF" w14:textId="77777777" w:rsidR="00861075" w:rsidRDefault="00861075" w:rsidP="00052DE8">
            <w:pPr>
              <w:spacing w:before="56"/>
            </w:pPr>
          </w:p>
        </w:tc>
        <w:tc>
          <w:tcPr>
            <w:tcW w:w="3192" w:type="dxa"/>
          </w:tcPr>
          <w:p w14:paraId="468648F3" w14:textId="77777777" w:rsidR="00861075" w:rsidRDefault="00861075" w:rsidP="00052DE8">
            <w:pPr>
              <w:spacing w:before="56"/>
            </w:pPr>
          </w:p>
        </w:tc>
        <w:tc>
          <w:tcPr>
            <w:tcW w:w="3192" w:type="dxa"/>
          </w:tcPr>
          <w:p w14:paraId="28A96AC5" w14:textId="77777777" w:rsidR="00861075" w:rsidRDefault="00861075" w:rsidP="00052DE8">
            <w:pPr>
              <w:spacing w:before="56"/>
            </w:pPr>
          </w:p>
        </w:tc>
      </w:tr>
      <w:tr w:rsidR="00861075" w14:paraId="75B9CACC" w14:textId="77777777" w:rsidTr="005175BD">
        <w:tc>
          <w:tcPr>
            <w:tcW w:w="3192" w:type="dxa"/>
          </w:tcPr>
          <w:p w14:paraId="70CE6076" w14:textId="77777777" w:rsidR="00861075" w:rsidRDefault="00861075" w:rsidP="00052DE8">
            <w:pPr>
              <w:spacing w:before="56"/>
            </w:pPr>
          </w:p>
        </w:tc>
        <w:tc>
          <w:tcPr>
            <w:tcW w:w="3192" w:type="dxa"/>
          </w:tcPr>
          <w:p w14:paraId="38577465" w14:textId="77777777" w:rsidR="00861075" w:rsidRDefault="00861075" w:rsidP="00052DE8">
            <w:pPr>
              <w:spacing w:before="56"/>
            </w:pPr>
          </w:p>
        </w:tc>
        <w:tc>
          <w:tcPr>
            <w:tcW w:w="3192" w:type="dxa"/>
          </w:tcPr>
          <w:p w14:paraId="0E192554" w14:textId="77777777" w:rsidR="00861075" w:rsidRDefault="00861075" w:rsidP="00052DE8">
            <w:pPr>
              <w:spacing w:before="56"/>
            </w:pPr>
          </w:p>
        </w:tc>
      </w:tr>
      <w:tr w:rsidR="00861075" w14:paraId="491D0696" w14:textId="77777777" w:rsidTr="005175BD">
        <w:tc>
          <w:tcPr>
            <w:tcW w:w="3192" w:type="dxa"/>
          </w:tcPr>
          <w:p w14:paraId="451BC509" w14:textId="77777777" w:rsidR="00861075" w:rsidRDefault="00861075" w:rsidP="00052DE8">
            <w:pPr>
              <w:spacing w:before="56"/>
            </w:pPr>
          </w:p>
        </w:tc>
        <w:tc>
          <w:tcPr>
            <w:tcW w:w="3192" w:type="dxa"/>
          </w:tcPr>
          <w:p w14:paraId="5562D4BE" w14:textId="77777777" w:rsidR="00861075" w:rsidRDefault="00861075" w:rsidP="00052DE8">
            <w:pPr>
              <w:spacing w:before="56"/>
            </w:pPr>
          </w:p>
        </w:tc>
        <w:tc>
          <w:tcPr>
            <w:tcW w:w="3192" w:type="dxa"/>
          </w:tcPr>
          <w:p w14:paraId="4B885B22" w14:textId="77777777" w:rsidR="00861075" w:rsidRDefault="00861075" w:rsidP="00052DE8">
            <w:pPr>
              <w:spacing w:before="56"/>
            </w:pPr>
          </w:p>
        </w:tc>
      </w:tr>
      <w:tr w:rsidR="00861075" w14:paraId="6138DF42" w14:textId="77777777" w:rsidTr="005175BD">
        <w:tc>
          <w:tcPr>
            <w:tcW w:w="3192" w:type="dxa"/>
          </w:tcPr>
          <w:p w14:paraId="305C7124" w14:textId="77777777" w:rsidR="00861075" w:rsidRDefault="00861075" w:rsidP="00052DE8">
            <w:pPr>
              <w:spacing w:before="56"/>
            </w:pPr>
          </w:p>
        </w:tc>
        <w:tc>
          <w:tcPr>
            <w:tcW w:w="3192" w:type="dxa"/>
          </w:tcPr>
          <w:p w14:paraId="656D4685" w14:textId="77777777" w:rsidR="00861075" w:rsidRDefault="00861075" w:rsidP="00052DE8">
            <w:pPr>
              <w:spacing w:before="56"/>
            </w:pPr>
          </w:p>
        </w:tc>
        <w:tc>
          <w:tcPr>
            <w:tcW w:w="3192" w:type="dxa"/>
          </w:tcPr>
          <w:p w14:paraId="2C37515B" w14:textId="77777777" w:rsidR="00861075" w:rsidRDefault="00861075" w:rsidP="00052DE8">
            <w:pPr>
              <w:spacing w:before="56"/>
            </w:pPr>
          </w:p>
        </w:tc>
      </w:tr>
    </w:tbl>
    <w:p w14:paraId="119749BA" w14:textId="77777777" w:rsidR="005175BD" w:rsidRPr="00D33CB4" w:rsidRDefault="005175BD" w:rsidP="00052DE8">
      <w:pPr>
        <w:spacing w:before="56"/>
        <w:ind w:left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1314"/>
        <w:gridCol w:w="3474"/>
        <w:gridCol w:w="2394"/>
      </w:tblGrid>
      <w:tr w:rsidR="00861075" w14:paraId="75419371" w14:textId="77777777" w:rsidTr="00861075">
        <w:tc>
          <w:tcPr>
            <w:tcW w:w="2394" w:type="dxa"/>
          </w:tcPr>
          <w:p w14:paraId="7DC74AF4" w14:textId="0E9060A3" w:rsidR="00861075" w:rsidRDefault="00861075" w:rsidP="00052DE8">
            <w:pPr>
              <w:pStyle w:val="BodyText"/>
              <w:rPr>
                <w:sz w:val="20"/>
                <w:szCs w:val="20"/>
              </w:rPr>
            </w:pPr>
            <w:r>
              <w:rPr>
                <w:u w:val="single"/>
              </w:rPr>
              <w:t>Number of bikes</w:t>
            </w:r>
          </w:p>
        </w:tc>
        <w:tc>
          <w:tcPr>
            <w:tcW w:w="1314" w:type="dxa"/>
          </w:tcPr>
          <w:p w14:paraId="61937ADC" w14:textId="77777777" w:rsidR="00861075" w:rsidRDefault="00861075" w:rsidP="00052DE8">
            <w:pPr>
              <w:pStyle w:val="BodyText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71DD2C73" w14:textId="14633498" w:rsidR="00861075" w:rsidRDefault="00861075" w:rsidP="00052DE8">
            <w:pPr>
              <w:pStyle w:val="BodyText"/>
              <w:rPr>
                <w:sz w:val="20"/>
                <w:szCs w:val="20"/>
              </w:rPr>
            </w:pPr>
            <w:r>
              <w:rPr>
                <w:u w:val="single"/>
              </w:rPr>
              <w:t>Official Total Mileage</w:t>
            </w:r>
          </w:p>
        </w:tc>
        <w:tc>
          <w:tcPr>
            <w:tcW w:w="2394" w:type="dxa"/>
          </w:tcPr>
          <w:p w14:paraId="4CFF3282" w14:textId="77777777" w:rsidR="00861075" w:rsidRDefault="00861075" w:rsidP="00052DE8">
            <w:pPr>
              <w:pStyle w:val="BodyText"/>
              <w:rPr>
                <w:sz w:val="20"/>
                <w:szCs w:val="20"/>
              </w:rPr>
            </w:pPr>
          </w:p>
        </w:tc>
      </w:tr>
    </w:tbl>
    <w:p w14:paraId="65D4A46C" w14:textId="77777777" w:rsidR="00861075" w:rsidRPr="00D33CB4" w:rsidRDefault="00861075" w:rsidP="00052DE8">
      <w:pPr>
        <w:pStyle w:val="BodyText"/>
        <w:rPr>
          <w:sz w:val="20"/>
          <w:szCs w:val="20"/>
        </w:rPr>
      </w:pPr>
    </w:p>
    <w:p w14:paraId="04D21122" w14:textId="0D9C4D10" w:rsidR="00052DE8" w:rsidRPr="00D33CB4" w:rsidRDefault="002F5E29" w:rsidP="00052DE8">
      <w:pPr>
        <w:pStyle w:val="BodyText"/>
        <w:spacing w:before="5"/>
        <w:rPr>
          <w:sz w:val="20"/>
          <w:szCs w:val="20"/>
        </w:rPr>
      </w:pPr>
      <w:r w:rsidRPr="00D33CB4">
        <w:rPr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0" distR="0" simplePos="0" relativeHeight="251663872" behindDoc="1" locked="0" layoutInCell="1" allowOverlap="1" wp14:anchorId="50E21847" wp14:editId="102079C2">
                <wp:simplePos x="0" y="0"/>
                <wp:positionH relativeFrom="page">
                  <wp:posOffset>3657600</wp:posOffset>
                </wp:positionH>
                <wp:positionV relativeFrom="paragraph">
                  <wp:posOffset>233045</wp:posOffset>
                </wp:positionV>
                <wp:extent cx="1676400" cy="0"/>
                <wp:effectExtent l="9525" t="11430" r="9525" b="7620"/>
                <wp:wrapTopAndBottom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764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67DE29" id="Straight Connector 1" o:spid="_x0000_s1026" style="position:absolute;z-index:-2516526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in,18.35pt" to="420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" strokeweight=".48pt">
                <w10:wrap type="topAndBottom" anchorx="page"/>
              </v:line>
            </w:pict>
          </mc:Fallback>
        </mc:AlternateContent>
      </w:r>
    </w:p>
    <w:p w14:paraId="09E7F0BD" w14:textId="606EEC4F" w:rsidR="00052DE8" w:rsidRPr="00D33CB4" w:rsidRDefault="00052DE8" w:rsidP="00052DE8">
      <w:pPr>
        <w:spacing w:line="247" w:lineRule="exact"/>
        <w:ind w:left="1915" w:right="278"/>
        <w:jc w:val="center"/>
        <w:rPr>
          <w:sz w:val="24"/>
        </w:rPr>
      </w:pPr>
      <w:r w:rsidRPr="00D33CB4">
        <w:rPr>
          <w:sz w:val="24"/>
        </w:rPr>
        <w:t>Signature</w:t>
      </w:r>
    </w:p>
    <w:sectPr w:rsidR="00052DE8" w:rsidRPr="00D33C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MDA1N7MwMzc3NDFX0lEKTi0uzszPAykwrAUAGOE0/ywAAAA="/>
  </w:docVars>
  <w:rsids>
    <w:rsidRoot w:val="00052DE8"/>
    <w:rsid w:val="00052DE8"/>
    <w:rsid w:val="000E1967"/>
    <w:rsid w:val="001D1DEC"/>
    <w:rsid w:val="00290A72"/>
    <w:rsid w:val="002F5E29"/>
    <w:rsid w:val="00454367"/>
    <w:rsid w:val="00464272"/>
    <w:rsid w:val="005175BD"/>
    <w:rsid w:val="005F1B47"/>
    <w:rsid w:val="007C6454"/>
    <w:rsid w:val="00861075"/>
    <w:rsid w:val="00D33CB4"/>
    <w:rsid w:val="00DA6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B8B39"/>
  <w15:docId w15:val="{3B9ADA33-1F01-4B0D-84AA-4D4B08A4B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52DE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052DE8"/>
    <w:pPr>
      <w:ind w:left="1915" w:right="2004"/>
      <w:jc w:val="center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52DE8"/>
    <w:rPr>
      <w:rFonts w:ascii="Times New Roman" w:eastAsia="Times New Roman" w:hAnsi="Times New Roman" w:cs="Times New Roman"/>
      <w:b/>
      <w:bCs/>
      <w:sz w:val="32"/>
      <w:szCs w:val="32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052DE8"/>
    <w:rPr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052DE8"/>
    <w:rPr>
      <w:rFonts w:ascii="Times New Roman" w:eastAsia="Times New Roman" w:hAnsi="Times New Roman" w:cs="Times New Roman"/>
      <w:sz w:val="28"/>
      <w:szCs w:val="28"/>
      <w:lang w:bidi="en-US"/>
    </w:rPr>
  </w:style>
  <w:style w:type="table" w:styleId="TableGrid">
    <w:name w:val="Table Grid"/>
    <w:basedOn w:val="TableNormal"/>
    <w:uiPriority w:val="59"/>
    <w:rsid w:val="005175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States Army</Company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</dc:creator>
  <cp:lastModifiedBy>william eagen</cp:lastModifiedBy>
  <cp:revision>11</cp:revision>
  <dcterms:created xsi:type="dcterms:W3CDTF">2019-08-01T15:24:00Z</dcterms:created>
  <dcterms:modified xsi:type="dcterms:W3CDTF">2021-10-13T12:28:00Z</dcterms:modified>
</cp:coreProperties>
</file>